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ol krof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o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of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3pioneer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krofl@sbcglobal.ner</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2891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y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